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02FF1" w14:textId="75C1CB67" w:rsidR="00107629" w:rsidRPr="006A4A4C" w:rsidRDefault="006A4A4C" w:rsidP="00107629">
      <w:pPr>
        <w:bidi/>
        <w:jc w:val="center"/>
        <w:rPr>
          <w:rFonts w:ascii="Times New Roman" w:hAnsi="Times New Roman" w:cs="Times New Roman"/>
          <w:b/>
          <w:bCs/>
          <w:sz w:val="36"/>
          <w:szCs w:val="36"/>
          <w:rtl/>
        </w:rPr>
      </w:pPr>
      <w:r w:rsidRPr="006A4A4C">
        <w:rPr>
          <w:rFonts w:ascii="Times New Roman" w:hAnsi="Times New Roman" w:cs="Times New Roman"/>
          <w:b/>
          <w:bCs/>
          <w:sz w:val="36"/>
          <w:szCs w:val="36"/>
          <w:rtl/>
        </w:rPr>
        <w:t>"</w:t>
      </w:r>
      <w:r w:rsidRPr="006A4A4C">
        <w:rPr>
          <w:rFonts w:ascii="Times New Roman" w:hAnsi="Times New Roman" w:cs="Times New Roman"/>
          <w:b/>
          <w:bCs/>
          <w:sz w:val="36"/>
          <w:szCs w:val="36"/>
        </w:rPr>
        <w:t>Commitment</w:t>
      </w:r>
      <w:r w:rsidRPr="006A4A4C">
        <w:rPr>
          <w:rFonts w:ascii="Times New Roman" w:hAnsi="Times New Roman" w:cs="Times New Roman"/>
          <w:b/>
          <w:bCs/>
          <w:sz w:val="36"/>
          <w:szCs w:val="36"/>
          <w:rtl/>
        </w:rPr>
        <w:t>"</w:t>
      </w:r>
    </w:p>
    <w:p w14:paraId="1AF44663" w14:textId="77777777" w:rsidR="006A4A4C" w:rsidRDefault="006A4A4C" w:rsidP="002F222B">
      <w:pPr>
        <w:jc w:val="both"/>
        <w:rPr>
          <w:rFonts w:ascii="Times New Roman" w:hAnsi="Times New Roman" w:cs="Times New Roman"/>
          <w:color w:val="000000"/>
          <w:sz w:val="28"/>
          <w:szCs w:val="32"/>
        </w:rPr>
      </w:pPr>
    </w:p>
    <w:p w14:paraId="2D46C6D2" w14:textId="75D22C24" w:rsidR="00E04193" w:rsidRPr="00E04193" w:rsidRDefault="00E04193" w:rsidP="002F222B">
      <w:pPr>
        <w:jc w:val="both"/>
        <w:rPr>
          <w:rFonts w:ascii="Times New Roman" w:hAnsi="Times New Roman" w:cs="Times New Roman"/>
          <w:color w:val="000000"/>
          <w:sz w:val="28"/>
          <w:szCs w:val="32"/>
          <w:lang w:bidi="fa-IR"/>
        </w:rPr>
      </w:pPr>
      <w:r w:rsidRPr="00E04193">
        <w:rPr>
          <w:rFonts w:ascii="Times New Roman" w:hAnsi="Times New Roman" w:cs="Times New Roman"/>
          <w:color w:val="000000"/>
          <w:sz w:val="28"/>
          <w:szCs w:val="32"/>
        </w:rPr>
        <w:t>As the corresponding author of the manuscript entitled</w:t>
      </w:r>
      <w:r>
        <w:rPr>
          <w:rFonts w:ascii="Times New Roman" w:hAnsi="Times New Roman" w:cs="Times New Roman"/>
          <w:color w:val="000000"/>
          <w:sz w:val="28"/>
          <w:szCs w:val="32"/>
        </w:rPr>
        <w:t xml:space="preserve"> </w:t>
      </w:r>
      <w:r w:rsidR="00AC6FE0">
        <w:rPr>
          <w:rFonts w:ascii="Times New Roman" w:hAnsi="Times New Roman" w:cs="Times New Roman"/>
          <w:color w:val="000000"/>
          <w:sz w:val="28"/>
          <w:szCs w:val="32"/>
        </w:rPr>
        <w:t>…………</w:t>
      </w:r>
      <w:r w:rsidR="005F4C37">
        <w:rPr>
          <w:rFonts w:ascii="Times New Roman" w:hAnsi="Times New Roman" w:cs="Times New Roman"/>
          <w:color w:val="000000"/>
          <w:sz w:val="28"/>
          <w:szCs w:val="32"/>
        </w:rPr>
        <w:t>……………………………</w:t>
      </w:r>
      <w:r w:rsidR="007A5FD3">
        <w:rPr>
          <w:rFonts w:ascii="Times New Roman" w:hAnsi="Times New Roman" w:cs="Times New Roman"/>
          <w:color w:val="000000"/>
          <w:sz w:val="28"/>
          <w:szCs w:val="32"/>
        </w:rPr>
        <w:t>…………………………………………………………………………..</w:t>
      </w:r>
      <w:r w:rsidR="00AC6FE0">
        <w:rPr>
          <w:rFonts w:ascii="Times New Roman" w:hAnsi="Times New Roman" w:cs="Times New Roman"/>
          <w:color w:val="000000"/>
          <w:sz w:val="28"/>
          <w:szCs w:val="32"/>
        </w:rPr>
        <w:t>………….</w:t>
      </w:r>
      <w:r w:rsidR="005F4C37">
        <w:rPr>
          <w:rFonts w:ascii="Times New Roman" w:hAnsi="Times New Roman" w:cs="Times New Roman"/>
          <w:color w:val="000000"/>
          <w:sz w:val="28"/>
          <w:szCs w:val="32"/>
        </w:rPr>
        <w:t xml:space="preserve"> </w:t>
      </w:r>
      <w:r w:rsidRPr="00E04193">
        <w:rPr>
          <w:rFonts w:ascii="Times New Roman" w:hAnsi="Times New Roman" w:cs="Times New Roman"/>
          <w:color w:val="000000"/>
          <w:sz w:val="28"/>
          <w:szCs w:val="32"/>
        </w:rPr>
        <w:t xml:space="preserve">on behalf of the other authors listed below, I declare that this manuscript has not been previously published and is not currently under consideration for publication elsewhere. Furthermore, I have confirmed the authenticity of the contents and declare that all aspects of publication ethics have been </w:t>
      </w:r>
      <w:r w:rsidR="00BA4AAC">
        <w:rPr>
          <w:rFonts w:ascii="Times New Roman" w:hAnsi="Times New Roman" w:cs="Times New Roman"/>
          <w:color w:val="000000"/>
          <w:sz w:val="28"/>
          <w:szCs w:val="32"/>
        </w:rPr>
        <w:t>considered</w:t>
      </w:r>
      <w:r w:rsidRPr="00E04193">
        <w:rPr>
          <w:rFonts w:ascii="Times New Roman" w:hAnsi="Times New Roman" w:cs="Times New Roman"/>
          <w:color w:val="000000"/>
          <w:sz w:val="28"/>
          <w:szCs w:val="32"/>
        </w:rPr>
        <w:t xml:space="preserve">. I also declare that the current text has been </w:t>
      </w:r>
      <w:r w:rsidR="00BA4AAC">
        <w:rPr>
          <w:rFonts w:ascii="Times New Roman" w:hAnsi="Times New Roman" w:cs="Times New Roman"/>
          <w:color w:val="000000"/>
          <w:sz w:val="28"/>
          <w:szCs w:val="32"/>
        </w:rPr>
        <w:t>checked</w:t>
      </w:r>
      <w:r w:rsidRPr="00E04193">
        <w:rPr>
          <w:rFonts w:ascii="Times New Roman" w:hAnsi="Times New Roman" w:cs="Times New Roman"/>
          <w:color w:val="000000"/>
          <w:sz w:val="28"/>
          <w:szCs w:val="32"/>
        </w:rPr>
        <w:t xml:space="preserve"> and approved by all of the authors listed below, and that there is no request to change the names or order of authorship</w:t>
      </w:r>
      <w:r w:rsidRPr="00E04193">
        <w:rPr>
          <w:rFonts w:ascii="Times New Roman" w:hAnsi="Times New Roman" w:cs="Times New Roman"/>
          <w:color w:val="000000"/>
          <w:sz w:val="28"/>
          <w:szCs w:val="32"/>
          <w:rtl/>
        </w:rPr>
        <w:t>.</w:t>
      </w:r>
    </w:p>
    <w:p w14:paraId="0F46260E" w14:textId="77777777" w:rsidR="00E04193" w:rsidRPr="00E04193" w:rsidRDefault="00E04193" w:rsidP="002F222B">
      <w:pPr>
        <w:jc w:val="both"/>
        <w:rPr>
          <w:rFonts w:ascii="Times New Roman" w:hAnsi="Times New Roman" w:cs="Times New Roman"/>
          <w:color w:val="000000"/>
          <w:sz w:val="28"/>
          <w:szCs w:val="32"/>
        </w:rPr>
      </w:pPr>
      <w:r w:rsidRPr="00E04193">
        <w:rPr>
          <w:rFonts w:ascii="Times New Roman" w:hAnsi="Times New Roman" w:cs="Times New Roman"/>
          <w:color w:val="000000"/>
          <w:sz w:val="28"/>
          <w:szCs w:val="32"/>
        </w:rPr>
        <w:t>The names of the authors in the order in which they appear in the article</w:t>
      </w:r>
      <w:r w:rsidRPr="00E04193">
        <w:rPr>
          <w:rFonts w:ascii="Times New Roman" w:hAnsi="Times New Roman" w:cs="Times New Roman"/>
          <w:color w:val="000000"/>
          <w:sz w:val="28"/>
          <w:szCs w:val="32"/>
          <w:rtl/>
        </w:rPr>
        <w:t>:</w:t>
      </w:r>
    </w:p>
    <w:p w14:paraId="112EB0AB" w14:textId="33F2EEB9" w:rsidR="00E04193" w:rsidRPr="00E04193" w:rsidRDefault="002A05B0" w:rsidP="002F222B">
      <w:pPr>
        <w:jc w:val="both"/>
        <w:rPr>
          <w:rFonts w:ascii="Times New Roman" w:hAnsi="Times New Roman" w:cs="Times New Roman"/>
          <w:color w:val="000000"/>
          <w:sz w:val="28"/>
          <w:szCs w:val="32"/>
        </w:rPr>
      </w:pPr>
      <w:r w:rsidRPr="00E04193">
        <w:rPr>
          <w:rFonts w:ascii="Times New Roman" w:hAnsi="Times New Roman" w:cs="Times New Roman"/>
          <w:color w:val="000000"/>
          <w:sz w:val="28"/>
          <w:szCs w:val="32"/>
        </w:rPr>
        <w:t xml:space="preserve">Author's name </w:t>
      </w:r>
      <w:r w:rsidR="00E04193" w:rsidRPr="00E04193">
        <w:rPr>
          <w:rFonts w:ascii="Times New Roman" w:hAnsi="Times New Roman" w:cs="Times New Roman"/>
          <w:color w:val="000000"/>
          <w:sz w:val="28"/>
          <w:szCs w:val="32"/>
        </w:rPr>
        <w:t>and affiliation</w:t>
      </w:r>
      <w:r>
        <w:rPr>
          <w:rFonts w:ascii="Times New Roman" w:hAnsi="Times New Roman" w:cs="Times New Roman"/>
          <w:color w:val="000000"/>
          <w:sz w:val="28"/>
          <w:szCs w:val="32"/>
        </w:rPr>
        <w:t>: …………………………</w:t>
      </w:r>
    </w:p>
    <w:p w14:paraId="667C7261" w14:textId="77777777" w:rsidR="002A05B0" w:rsidRPr="00E04193" w:rsidRDefault="002A05B0" w:rsidP="002A05B0">
      <w:pPr>
        <w:jc w:val="both"/>
        <w:rPr>
          <w:rFonts w:ascii="Times New Roman" w:hAnsi="Times New Roman" w:cs="Times New Roman"/>
          <w:color w:val="000000"/>
          <w:sz w:val="28"/>
          <w:szCs w:val="32"/>
        </w:rPr>
      </w:pPr>
      <w:r w:rsidRPr="00E04193">
        <w:rPr>
          <w:rFonts w:ascii="Times New Roman" w:hAnsi="Times New Roman" w:cs="Times New Roman"/>
          <w:color w:val="000000"/>
          <w:sz w:val="28"/>
          <w:szCs w:val="32"/>
        </w:rPr>
        <w:t>Author's name and affiliation</w:t>
      </w:r>
      <w:r>
        <w:rPr>
          <w:rFonts w:ascii="Times New Roman" w:hAnsi="Times New Roman" w:cs="Times New Roman"/>
          <w:color w:val="000000"/>
          <w:sz w:val="28"/>
          <w:szCs w:val="32"/>
        </w:rPr>
        <w:t>: …………………………</w:t>
      </w:r>
    </w:p>
    <w:p w14:paraId="086476E6" w14:textId="77777777" w:rsidR="00A61F57" w:rsidRPr="00E04193" w:rsidRDefault="00A61F57" w:rsidP="00A61F57">
      <w:pPr>
        <w:jc w:val="both"/>
        <w:rPr>
          <w:rFonts w:ascii="Times New Roman" w:hAnsi="Times New Roman" w:cs="Times New Roman"/>
          <w:color w:val="000000"/>
          <w:sz w:val="28"/>
          <w:szCs w:val="32"/>
        </w:rPr>
      </w:pPr>
      <w:r w:rsidRPr="00E04193">
        <w:rPr>
          <w:rFonts w:ascii="Times New Roman" w:hAnsi="Times New Roman" w:cs="Times New Roman"/>
          <w:color w:val="000000"/>
          <w:sz w:val="28"/>
          <w:szCs w:val="32"/>
        </w:rPr>
        <w:t>Author's name and affiliation</w:t>
      </w:r>
      <w:r>
        <w:rPr>
          <w:rFonts w:ascii="Times New Roman" w:hAnsi="Times New Roman" w:cs="Times New Roman"/>
          <w:color w:val="000000"/>
          <w:sz w:val="28"/>
          <w:szCs w:val="32"/>
        </w:rPr>
        <w:t>: …………………………</w:t>
      </w:r>
    </w:p>
    <w:p w14:paraId="49E16EF0" w14:textId="77777777" w:rsidR="00A61F57" w:rsidRPr="00E04193" w:rsidRDefault="00A61F57" w:rsidP="00A61F57">
      <w:pPr>
        <w:jc w:val="both"/>
        <w:rPr>
          <w:rFonts w:ascii="Times New Roman" w:hAnsi="Times New Roman" w:cs="Times New Roman"/>
          <w:color w:val="000000"/>
          <w:sz w:val="28"/>
          <w:szCs w:val="32"/>
        </w:rPr>
      </w:pPr>
      <w:r w:rsidRPr="00E04193">
        <w:rPr>
          <w:rFonts w:ascii="Times New Roman" w:hAnsi="Times New Roman" w:cs="Times New Roman"/>
          <w:color w:val="000000"/>
          <w:sz w:val="28"/>
          <w:szCs w:val="32"/>
        </w:rPr>
        <w:t>Author's name and affiliation</w:t>
      </w:r>
      <w:r>
        <w:rPr>
          <w:rFonts w:ascii="Times New Roman" w:hAnsi="Times New Roman" w:cs="Times New Roman"/>
          <w:color w:val="000000"/>
          <w:sz w:val="28"/>
          <w:szCs w:val="32"/>
        </w:rPr>
        <w:t>: …………………………</w:t>
      </w:r>
    </w:p>
    <w:p w14:paraId="60C05CA4" w14:textId="77777777" w:rsidR="00540F9C" w:rsidRDefault="00540F9C" w:rsidP="005B2DA0">
      <w:pPr>
        <w:bidi/>
        <w:jc w:val="center"/>
        <w:rPr>
          <w:rFonts w:cs="B Zar"/>
          <w:sz w:val="32"/>
          <w:szCs w:val="32"/>
          <w:lang w:bidi="fa-IR"/>
        </w:rPr>
      </w:pPr>
    </w:p>
    <w:p w14:paraId="063D343F" w14:textId="77777777" w:rsidR="00A61F57" w:rsidRDefault="00A61F57" w:rsidP="00A61F57">
      <w:pPr>
        <w:bidi/>
        <w:jc w:val="center"/>
        <w:rPr>
          <w:rFonts w:cs="B Zar"/>
          <w:sz w:val="32"/>
          <w:szCs w:val="32"/>
          <w:lang w:bidi="fa-IR"/>
        </w:rPr>
      </w:pPr>
    </w:p>
    <w:p w14:paraId="1CE709D9" w14:textId="77777777" w:rsidR="00A61F57" w:rsidRDefault="00A61F57" w:rsidP="00A61F57">
      <w:pPr>
        <w:bidi/>
        <w:jc w:val="center"/>
        <w:rPr>
          <w:rFonts w:cs="B Zar"/>
          <w:sz w:val="32"/>
          <w:szCs w:val="32"/>
          <w:lang w:bidi="fa-IR"/>
        </w:rPr>
      </w:pPr>
    </w:p>
    <w:p w14:paraId="2CACFCAE" w14:textId="77777777" w:rsidR="00A61F57" w:rsidRDefault="00A61F57" w:rsidP="00A61F57">
      <w:pPr>
        <w:bidi/>
        <w:jc w:val="center"/>
        <w:rPr>
          <w:rFonts w:cs="B Zar"/>
          <w:sz w:val="32"/>
          <w:szCs w:val="32"/>
          <w:lang w:bidi="fa-IR"/>
        </w:rPr>
      </w:pPr>
    </w:p>
    <w:p w14:paraId="0C198697" w14:textId="77777777" w:rsidR="00A61F57" w:rsidRPr="00A61F57" w:rsidRDefault="00A61F57" w:rsidP="00A61F57">
      <w:pPr>
        <w:bidi/>
        <w:jc w:val="center"/>
        <w:rPr>
          <w:rFonts w:cs="B Zar"/>
          <w:sz w:val="32"/>
          <w:szCs w:val="32"/>
          <w:lang w:bidi="fa-IR"/>
        </w:rPr>
      </w:pPr>
    </w:p>
    <w:p w14:paraId="2991D919" w14:textId="3902F2BD" w:rsidR="00540F9C" w:rsidRPr="006A089D" w:rsidRDefault="00B034BC" w:rsidP="00B034BC">
      <w:pPr>
        <w:bidi/>
        <w:jc w:val="right"/>
        <w:rPr>
          <w:rFonts w:ascii="Times New Roman" w:hAnsi="Times New Roman" w:cs="Times New Roman"/>
          <w:sz w:val="32"/>
          <w:szCs w:val="32"/>
          <w:lang w:bidi="fa-IR"/>
        </w:rPr>
      </w:pPr>
      <w:r w:rsidRPr="006A089D">
        <w:rPr>
          <w:rFonts w:ascii="Times New Roman" w:hAnsi="Times New Roman" w:cs="Times New Roman"/>
          <w:sz w:val="32"/>
          <w:szCs w:val="32"/>
          <w:lang w:bidi="fa-IR"/>
        </w:rPr>
        <w:t xml:space="preserve">Corresponding author:                </w:t>
      </w:r>
      <w:r w:rsidR="006A089D">
        <w:rPr>
          <w:rFonts w:ascii="Times New Roman" w:hAnsi="Times New Roman" w:cs="Times New Roman"/>
          <w:sz w:val="32"/>
          <w:szCs w:val="32"/>
          <w:lang w:bidi="fa-IR"/>
        </w:rPr>
        <w:t xml:space="preserve">             </w:t>
      </w:r>
      <w:r w:rsidRPr="006A089D">
        <w:rPr>
          <w:rFonts w:ascii="Times New Roman" w:hAnsi="Times New Roman" w:cs="Times New Roman"/>
          <w:sz w:val="32"/>
          <w:szCs w:val="32"/>
          <w:lang w:bidi="fa-IR"/>
        </w:rPr>
        <w:t xml:space="preserve">               Signature and date:</w:t>
      </w:r>
    </w:p>
    <w:p w14:paraId="1D23F80F" w14:textId="77777777" w:rsidR="00540F9C" w:rsidRDefault="00540F9C" w:rsidP="00540F9C">
      <w:pPr>
        <w:bidi/>
        <w:jc w:val="center"/>
        <w:rPr>
          <w:rFonts w:cs="B Zar"/>
          <w:sz w:val="32"/>
          <w:szCs w:val="32"/>
          <w:lang w:bidi="fa-IR"/>
        </w:rPr>
      </w:pPr>
    </w:p>
    <w:p w14:paraId="313CD0EE" w14:textId="052802C5" w:rsidR="00107629" w:rsidRDefault="00107629" w:rsidP="00A66687"/>
    <w:sectPr w:rsidR="00107629" w:rsidSect="0010762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78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557C75" w14:textId="77777777" w:rsidR="00B72B6F" w:rsidRDefault="00B72B6F" w:rsidP="00FA1CD8">
      <w:pPr>
        <w:spacing w:after="0" w:line="240" w:lineRule="auto"/>
      </w:pPr>
      <w:r>
        <w:separator/>
      </w:r>
    </w:p>
  </w:endnote>
  <w:endnote w:type="continuationSeparator" w:id="0">
    <w:p w14:paraId="62F4D9A3" w14:textId="77777777" w:rsidR="00B72B6F" w:rsidRDefault="00B72B6F" w:rsidP="00FA1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822E1D" w14:textId="77777777" w:rsidR="006A4A4C" w:rsidRDefault="006A4A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020C79" w14:textId="77777777" w:rsidR="006A4A4C" w:rsidRDefault="006A4A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8E282A" w14:textId="77777777" w:rsidR="006A4A4C" w:rsidRDefault="006A4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0DECB2" w14:textId="77777777" w:rsidR="00B72B6F" w:rsidRDefault="00B72B6F" w:rsidP="00FA1CD8">
      <w:pPr>
        <w:spacing w:after="0" w:line="240" w:lineRule="auto"/>
      </w:pPr>
      <w:r>
        <w:separator/>
      </w:r>
    </w:p>
  </w:footnote>
  <w:footnote w:type="continuationSeparator" w:id="0">
    <w:p w14:paraId="570BE5B4" w14:textId="77777777" w:rsidR="00B72B6F" w:rsidRDefault="00B72B6F" w:rsidP="00FA1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475F03" w14:textId="434CDB2D" w:rsidR="00FA1CD8" w:rsidRDefault="00B72B6F">
    <w:pPr>
      <w:pStyle w:val="Header"/>
    </w:pPr>
    <w:r>
      <w:rPr>
        <w:noProof/>
      </w:rPr>
      <w:pict w14:anchorId="76811A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8783907" o:spid="_x0000_s2050" type="#_x0000_t75" style="position:absolute;margin-left:0;margin-top:0;width:467.75pt;height:443.05pt;z-index:-251657216;mso-position-horizontal:center;mso-position-horizontal-relative:margin;mso-position-vertical:center;mso-position-vertical-relative:margin" o:allowincell="f">
          <v:imagedata r:id="rId1" o:title="logonomy-1697185834192-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CC03F5" w14:textId="77777777" w:rsidR="006A4A4C" w:rsidRDefault="006A4A4C" w:rsidP="006A4A4C">
    <w:pPr>
      <w:pStyle w:val="Header"/>
      <w:bidi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D9FD0D9" wp14:editId="571C0FB7">
              <wp:simplePos x="0" y="0"/>
              <wp:positionH relativeFrom="column">
                <wp:posOffset>3914775</wp:posOffset>
              </wp:positionH>
              <wp:positionV relativeFrom="paragraph">
                <wp:posOffset>47625</wp:posOffset>
              </wp:positionV>
              <wp:extent cx="1533525" cy="2857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33525" cy="2857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E818D83" w14:textId="77777777" w:rsidR="006A4A4C" w:rsidRPr="003F095F" w:rsidRDefault="006A4A4C" w:rsidP="006A4A4C">
                          <w:pPr>
                            <w:spacing w:after="0"/>
                            <w:jc w:val="right"/>
                            <w:rPr>
                              <w:rFonts w:cs="B Zar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نشریه زمین شناسی مهندسی</w:t>
                          </w:r>
                        </w:p>
                        <w:p w14:paraId="5B1EC3F0" w14:textId="77777777" w:rsidR="006A4A4C" w:rsidRPr="003F095F" w:rsidRDefault="006A4A4C" w:rsidP="006A4A4C">
                          <w:pPr>
                            <w:spacing w:after="0"/>
                            <w:jc w:val="right"/>
                            <w:rPr>
                              <w:rFonts w:cs="B Zar"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9FD0D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08.25pt;margin-top:3.75pt;width:120.7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" filled="f" stroked="f" strokeweight=".5pt">
              <v:textbox>
                <w:txbxContent>
                  <w:p w14:paraId="4E818D83" w14:textId="77777777" w:rsidR="006A4A4C" w:rsidRPr="003F095F" w:rsidRDefault="006A4A4C" w:rsidP="006A4A4C">
                    <w:pPr>
                      <w:spacing w:after="0"/>
                      <w:jc w:val="right"/>
                      <w:rPr>
                        <w:rFonts w:cs="B Zar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نشریه زمین شناسی مهندسی</w:t>
                    </w:r>
                  </w:p>
                  <w:p w14:paraId="5B1EC3F0" w14:textId="77777777" w:rsidR="006A4A4C" w:rsidRPr="003F095F" w:rsidRDefault="006A4A4C" w:rsidP="006A4A4C">
                    <w:pPr>
                      <w:spacing w:after="0"/>
                      <w:jc w:val="right"/>
                      <w:rPr>
                        <w:rFonts w:cs="B Zar"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A93B51F" wp14:editId="3F9857B4">
              <wp:simplePos x="0" y="0"/>
              <wp:positionH relativeFrom="column">
                <wp:posOffset>4314825</wp:posOffset>
              </wp:positionH>
              <wp:positionV relativeFrom="paragraph">
                <wp:posOffset>285750</wp:posOffset>
              </wp:positionV>
              <wp:extent cx="1095375" cy="2952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95375" cy="2952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64FB6DD" w14:textId="77777777" w:rsidR="006A4A4C" w:rsidRPr="003F095F" w:rsidRDefault="006A4A4C" w:rsidP="006A4A4C">
                          <w:pPr>
                            <w:spacing w:after="0"/>
                            <w:rPr>
                              <w:rFonts w:cs="B Zar"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دانشگاه خوارزمی</w:t>
                          </w:r>
                        </w:p>
                        <w:p w14:paraId="7B270C9B" w14:textId="77777777" w:rsidR="006A4A4C" w:rsidRPr="00366377" w:rsidRDefault="006A4A4C" w:rsidP="006A4A4C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93B51F" id="Text Box 3" o:spid="_x0000_s1027" type="#_x0000_t202" style="position:absolute;left:0;text-align:left;margin-left:339.75pt;margin-top:22.5pt;width:86.25pt;height:23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" filled="f" stroked="f" strokeweight=".5pt">
              <v:textbox>
                <w:txbxContent>
                  <w:p w14:paraId="464FB6DD" w14:textId="77777777" w:rsidR="006A4A4C" w:rsidRPr="003F095F" w:rsidRDefault="006A4A4C" w:rsidP="006A4A4C">
                    <w:pPr>
                      <w:spacing w:after="0"/>
                      <w:rPr>
                        <w:rFonts w:cs="B Zar"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دانشگاه خوارزمی</w:t>
                    </w:r>
                  </w:p>
                  <w:p w14:paraId="7B270C9B" w14:textId="77777777" w:rsidR="006A4A4C" w:rsidRPr="00366377" w:rsidRDefault="006A4A4C" w:rsidP="006A4A4C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52696E61" wp14:editId="31BC5ED9">
          <wp:extent cx="533400" cy="552450"/>
          <wp:effectExtent l="0" t="0" r="0" b="0"/>
          <wp:docPr id="7" name="Picture 7" descr="C:\Users\khu-user\Desktop\photo_2023-10-20_20-02-0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:\Users\khu-user\Desktop\photo_2023-10-20_20-02-0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716" cy="5527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28F7BFB" wp14:editId="75941B28">
              <wp:simplePos x="0" y="0"/>
              <wp:positionH relativeFrom="column">
                <wp:posOffset>-23312</wp:posOffset>
              </wp:positionH>
              <wp:positionV relativeFrom="paragraph">
                <wp:posOffset>-2283</wp:posOffset>
              </wp:positionV>
              <wp:extent cx="5979996" cy="8759"/>
              <wp:effectExtent l="0" t="0" r="20955" b="2984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9996" cy="8759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0D481D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-.2pt" to="469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" strokecolor="gray [1629]" strokeweight="1.5pt"/>
          </w:pict>
        </mc:Fallback>
      </mc:AlternateContent>
    </w:r>
  </w:p>
  <w:p w14:paraId="48DA98FD" w14:textId="3A8030FC" w:rsidR="006A4A4C" w:rsidRDefault="006A4A4C" w:rsidP="006A4A4C">
    <w:pPr>
      <w:pStyle w:val="Header"/>
      <w:bidi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DE2B89A" wp14:editId="0DD0DB84">
              <wp:simplePos x="0" y="0"/>
              <wp:positionH relativeFrom="margin">
                <wp:align>left</wp:align>
              </wp:positionH>
              <wp:positionV relativeFrom="paragraph">
                <wp:posOffset>56515</wp:posOffset>
              </wp:positionV>
              <wp:extent cx="5974614" cy="0"/>
              <wp:effectExtent l="0" t="0" r="2667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4614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B824837" id="Straight Connector 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.45pt" to="470.45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" strokecolor="gray [1629]" strokeweight="1.5pt">
              <w10:wrap anchorx="margin"/>
            </v:line>
          </w:pict>
        </mc:Fallback>
      </mc:AlternateConten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242178" w14:textId="0D16F129" w:rsidR="00FA1CD8" w:rsidRDefault="00B72B6F">
    <w:pPr>
      <w:pStyle w:val="Header"/>
    </w:pPr>
    <w:r>
      <w:rPr>
        <w:noProof/>
      </w:rPr>
      <w:pict w14:anchorId="442E67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8783906" o:spid="_x0000_s2049" type="#_x0000_t75" style="position:absolute;margin-left:0;margin-top:0;width:467.75pt;height:443.05pt;z-index:-251658240;mso-position-horizontal:center;mso-position-horizontal-relative:margin;mso-position-vertical:center;mso-position-vertical-relative:margin" o:allowincell="f">
          <v:imagedata r:id="rId1" o:title="logonomy-1697185834192-1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tTS1MDOzMDM0NbdQ0lEKTi0uzszPAykwrQUAs/7fzCwAAAA="/>
    <w:docVar w:name="__Virastar_42____i" w:val="H4sIAAAAAAAEAKtWckksSQxILCpxzi/NK1GyMqwFAAEhoTITAAAA"/>
    <w:docVar w:name="__Virastar_42___1" w:val="H4sIAAAAAAAEAKtWcslP9kxRslIyNDY2MzYwNzEytDAwMjcxMTdR0lEKTi0uzszPAykwqQUAbmSPUCwAAAA="/>
  </w:docVars>
  <w:rsids>
    <w:rsidRoot w:val="00A66687"/>
    <w:rsid w:val="00107629"/>
    <w:rsid w:val="001274F0"/>
    <w:rsid w:val="00147547"/>
    <w:rsid w:val="001C7A77"/>
    <w:rsid w:val="00213AE1"/>
    <w:rsid w:val="00263893"/>
    <w:rsid w:val="002A05B0"/>
    <w:rsid w:val="002F222B"/>
    <w:rsid w:val="004200CA"/>
    <w:rsid w:val="0049086A"/>
    <w:rsid w:val="004A3373"/>
    <w:rsid w:val="004F6FD4"/>
    <w:rsid w:val="00500C30"/>
    <w:rsid w:val="0052017C"/>
    <w:rsid w:val="00540F9C"/>
    <w:rsid w:val="00562EA2"/>
    <w:rsid w:val="00567CA8"/>
    <w:rsid w:val="005852E9"/>
    <w:rsid w:val="005B2DA0"/>
    <w:rsid w:val="005F4C37"/>
    <w:rsid w:val="00671F66"/>
    <w:rsid w:val="006872DD"/>
    <w:rsid w:val="0069213B"/>
    <w:rsid w:val="006A089D"/>
    <w:rsid w:val="006A4A4C"/>
    <w:rsid w:val="006B1D51"/>
    <w:rsid w:val="006D397C"/>
    <w:rsid w:val="007A5FD3"/>
    <w:rsid w:val="008078D2"/>
    <w:rsid w:val="008B0105"/>
    <w:rsid w:val="008F7282"/>
    <w:rsid w:val="009A1604"/>
    <w:rsid w:val="009E6234"/>
    <w:rsid w:val="00A15FA7"/>
    <w:rsid w:val="00A61F57"/>
    <w:rsid w:val="00A66687"/>
    <w:rsid w:val="00AC6FE0"/>
    <w:rsid w:val="00AD6DCF"/>
    <w:rsid w:val="00AE14AF"/>
    <w:rsid w:val="00B034BC"/>
    <w:rsid w:val="00B5720B"/>
    <w:rsid w:val="00B72B6F"/>
    <w:rsid w:val="00BA4AAC"/>
    <w:rsid w:val="00CA4D01"/>
    <w:rsid w:val="00CC2BAA"/>
    <w:rsid w:val="00D56EB5"/>
    <w:rsid w:val="00D711AF"/>
    <w:rsid w:val="00DD13E0"/>
    <w:rsid w:val="00E04193"/>
    <w:rsid w:val="00E60CF9"/>
    <w:rsid w:val="00F81D7F"/>
    <w:rsid w:val="00F832CC"/>
    <w:rsid w:val="00FA1CD8"/>
    <w:rsid w:val="00FA1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9AA2C45"/>
  <w15:chartTrackingRefBased/>
  <w15:docId w15:val="{98CC25F2-4649-430E-BEAF-9AC4E2D25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4F0"/>
  </w:style>
  <w:style w:type="paragraph" w:styleId="Heading1">
    <w:name w:val="heading 1"/>
    <w:basedOn w:val="Normal"/>
    <w:next w:val="Normal"/>
    <w:link w:val="Heading1Char"/>
    <w:uiPriority w:val="9"/>
    <w:qFormat/>
    <w:rsid w:val="001274F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74F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4F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74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74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74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74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74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35B74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74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CD8"/>
  </w:style>
  <w:style w:type="paragraph" w:styleId="Footer">
    <w:name w:val="footer"/>
    <w:basedOn w:val="Normal"/>
    <w:link w:val="Foot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CD8"/>
  </w:style>
  <w:style w:type="character" w:styleId="PlaceholderText">
    <w:name w:val="Placeholder Text"/>
    <w:basedOn w:val="DefaultParagraphFont"/>
    <w:uiPriority w:val="99"/>
    <w:semiHidden/>
    <w:rsid w:val="00AD6DC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274F0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74F0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74F0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74F0"/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74F0"/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74F0"/>
    <w:rPr>
      <w:rFonts w:asciiTheme="majorHAnsi" w:eastAsiaTheme="majorEastAsia" w:hAnsiTheme="majorHAnsi" w:cstheme="majorBidi"/>
      <w:b/>
      <w:bCs/>
      <w:color w:val="335B74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74F0"/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74F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1274F0"/>
    <w:pPr>
      <w:spacing w:after="0" w:line="240" w:lineRule="auto"/>
      <w:contextualSpacing/>
    </w:pPr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74F0"/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4F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274F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1274F0"/>
    <w:rPr>
      <w:b/>
      <w:bCs/>
    </w:rPr>
  </w:style>
  <w:style w:type="character" w:styleId="Emphasis">
    <w:name w:val="Emphasis"/>
    <w:basedOn w:val="DefaultParagraphFont"/>
    <w:uiPriority w:val="20"/>
    <w:qFormat/>
    <w:rsid w:val="001274F0"/>
    <w:rPr>
      <w:i/>
      <w:iCs/>
    </w:rPr>
  </w:style>
  <w:style w:type="paragraph" w:styleId="NoSpacing">
    <w:name w:val="No Spacing"/>
    <w:uiPriority w:val="1"/>
    <w:qFormat/>
    <w:rsid w:val="001274F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74F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74F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4F0"/>
    <w:pPr>
      <w:pBdr>
        <w:left w:val="single" w:sz="18" w:space="12" w:color="1CADE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4F0"/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274F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274F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74F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274F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274F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74F0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B03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73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1D8672-A4C5-41B3-82B4-6F7F6E18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harazmi University</vt:lpstr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harazmi University</dc:title>
  <dc:subject/>
  <dc:creator>ASUS</dc:creator>
  <cp:keywords/>
  <dc:description/>
  <cp:lastModifiedBy>khu-user</cp:lastModifiedBy>
  <cp:revision>2</cp:revision>
  <cp:lastPrinted>2023-10-13T20:41:00Z</cp:lastPrinted>
  <dcterms:created xsi:type="dcterms:W3CDTF">2025-12-14T06:20:00Z</dcterms:created>
  <dcterms:modified xsi:type="dcterms:W3CDTF">2025-12-14T06:20:00Z</dcterms:modified>
</cp:coreProperties>
</file>